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CBF49" w14:textId="5A05130B" w:rsidR="00B33DA9" w:rsidRPr="004A03CB" w:rsidRDefault="00B33DA9" w:rsidP="005D163B">
      <w:pPr>
        <w:pStyle w:val="Heading2"/>
        <w:numPr>
          <w:ilvl w:val="0"/>
          <w:numId w:val="0"/>
        </w:numPr>
        <w:rPr>
          <w:color w:val="4472C4" w:themeColor="accent1"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A03CB">
        <w:rPr>
          <w:color w:val="4472C4" w:themeColor="accent1"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ptical Flow Algorithm:</w:t>
      </w:r>
    </w:p>
    <w:p w14:paraId="0FB8814A" w14:textId="3675FFEF" w:rsidR="00B33DA9" w:rsidRDefault="004A03CB">
      <w:pPr>
        <w:rPr>
          <w:sz w:val="28"/>
          <w:szCs w:val="28"/>
        </w:rPr>
      </w:pPr>
      <w:r w:rsidRPr="004A03CB">
        <w:rPr>
          <w:sz w:val="28"/>
          <w:szCs w:val="28"/>
        </w:rPr>
        <w:t xml:space="preserve">Topic under consideration: </w:t>
      </w:r>
      <w:r w:rsidRPr="0080012A">
        <w:rPr>
          <w:b/>
          <w:bCs/>
          <w:sz w:val="32"/>
          <w:szCs w:val="32"/>
        </w:rPr>
        <w:t>Face Mask Tracking</w:t>
      </w:r>
      <w:r w:rsidRPr="004A03CB">
        <w:rPr>
          <w:sz w:val="28"/>
          <w:szCs w:val="28"/>
        </w:rPr>
        <w:t>.</w:t>
      </w:r>
    </w:p>
    <w:p w14:paraId="55712A82" w14:textId="504B1811" w:rsidR="00FB5B06" w:rsidRDefault="00FB5B06" w:rsidP="00FB5B06">
      <w:pPr>
        <w:pStyle w:val="Heading1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1</w:t>
      </w:r>
      <w:r w:rsidRPr="00FB5B06">
        <w:rPr>
          <w:b/>
          <w:bCs/>
        </w:rPr>
        <w:t xml:space="preserve">. </w:t>
      </w:r>
      <w:r>
        <w:rPr>
          <w:b/>
          <w:bCs/>
        </w:rPr>
        <w:t>Introduction</w:t>
      </w:r>
      <w:r w:rsidRPr="00FB5B06">
        <w:rPr>
          <w:b/>
          <w:bCs/>
        </w:rPr>
        <w:t xml:space="preserve">: </w:t>
      </w:r>
    </w:p>
    <w:p w14:paraId="2805F4FF" w14:textId="5EBBD934" w:rsidR="00FB5B06" w:rsidRDefault="00FB5B06" w:rsidP="00FB5B06">
      <w:r>
        <w:tab/>
        <w:t>As a part of optical flow algorithm</w:t>
      </w:r>
      <w:r w:rsidR="005C7655">
        <w:t xml:space="preserve"> study</w:t>
      </w:r>
      <w:r>
        <w:t>, I have created a video file where the person wearing mask in moving horizontally, vertically while wearing the mask and eventually takes off the mask. This is our input file under consideration. Experiment 3 is done on live webcam video.</w:t>
      </w:r>
      <w:r w:rsidR="00EC66A8" w:rsidRPr="00EC66A8">
        <w:t xml:space="preserve"> </w:t>
      </w:r>
      <w:r w:rsidR="00EC66A8" w:rsidRPr="00B33DA9">
        <w:t>Lucas-</w:t>
      </w:r>
      <w:proofErr w:type="spellStart"/>
      <w:r w:rsidR="00EC66A8" w:rsidRPr="00B33DA9">
        <w:t>Kanade</w:t>
      </w:r>
      <w:proofErr w:type="spellEnd"/>
      <w:r w:rsidR="00EC66A8" w:rsidRPr="00B33DA9">
        <w:t xml:space="preserve"> Optical Flow</w:t>
      </w:r>
      <w:r w:rsidR="00EC66A8">
        <w:t xml:space="preserve"> algorithm is used in all the below </w:t>
      </w:r>
      <w:proofErr w:type="gramStart"/>
      <w:r w:rsidR="00EC66A8">
        <w:t xml:space="preserve">experiment </w:t>
      </w:r>
      <w:r>
        <w:t xml:space="preserve"> Results</w:t>
      </w:r>
      <w:proofErr w:type="gramEnd"/>
      <w:r>
        <w:t xml:space="preserve"> from all the three algorithms are </w:t>
      </w:r>
      <w:r w:rsidR="00BB6EC1">
        <w:t>given under each sub headings.</w:t>
      </w:r>
      <w:r>
        <w:t xml:space="preserve"> </w:t>
      </w:r>
    </w:p>
    <w:p w14:paraId="484B4C4D" w14:textId="27029A46" w:rsidR="00B33DA9" w:rsidRDefault="004A03CB" w:rsidP="004A03CB">
      <w:pPr>
        <w:pStyle w:val="Heading1"/>
        <w:numPr>
          <w:ilvl w:val="0"/>
          <w:numId w:val="0"/>
        </w:numPr>
        <w:rPr>
          <w:b/>
          <w:bCs/>
        </w:rPr>
      </w:pPr>
      <w:r w:rsidRPr="00FB5B06">
        <w:rPr>
          <w:b/>
          <w:bCs/>
        </w:rPr>
        <w:t>2.</w:t>
      </w:r>
      <w:r w:rsidR="00FB5B06">
        <w:rPr>
          <w:b/>
          <w:bCs/>
        </w:rPr>
        <w:t>1</w:t>
      </w:r>
      <w:r w:rsidRPr="00FB5B06">
        <w:rPr>
          <w:b/>
          <w:bCs/>
        </w:rPr>
        <w:t xml:space="preserve"> Experiment 1: </w:t>
      </w:r>
    </w:p>
    <w:p w14:paraId="45116CC5" w14:textId="77777777" w:rsidR="0010224F" w:rsidRDefault="0010224F" w:rsidP="005C7655">
      <w:pPr>
        <w:rPr>
          <w:b/>
          <w:bCs/>
          <w:color w:val="00B050"/>
        </w:rPr>
      </w:pPr>
    </w:p>
    <w:p w14:paraId="53EB791F" w14:textId="64483FFD" w:rsidR="00BB6EC1" w:rsidRPr="00FD09FB" w:rsidRDefault="005C7655" w:rsidP="00BB6EC1">
      <w:pPr>
        <w:rPr>
          <w:b/>
          <w:bCs/>
          <w:color w:val="00B050"/>
          <w:sz w:val="24"/>
          <w:szCs w:val="24"/>
        </w:rPr>
      </w:pPr>
      <w:r w:rsidRPr="00FD09FB">
        <w:rPr>
          <w:b/>
          <w:bCs/>
          <w:color w:val="00B050"/>
          <w:sz w:val="24"/>
          <w:szCs w:val="24"/>
        </w:rPr>
        <w:t>Initial Position:</w:t>
      </w:r>
    </w:p>
    <w:p w14:paraId="2B4FD6B7" w14:textId="7AE3AA40" w:rsidR="00BB6EC1" w:rsidRPr="00BB6EC1" w:rsidRDefault="00BB6EC1" w:rsidP="00BB6EC1">
      <w:r>
        <w:rPr>
          <w:noProof/>
        </w:rPr>
        <w:drawing>
          <wp:inline distT="0" distB="0" distL="0" distR="0" wp14:anchorId="08E89296" wp14:editId="5F5D12DD">
            <wp:extent cx="2639683" cy="164719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703" t="5038" r="3363" b="7431"/>
                    <a:stretch/>
                  </pic:blipFill>
                  <pic:spPr bwMode="auto">
                    <a:xfrm>
                      <a:off x="0" y="0"/>
                      <a:ext cx="2644739" cy="1650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07637F" wp14:editId="548DAD98">
            <wp:extent cx="3043752" cy="1889185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151"/>
                    <a:stretch/>
                  </pic:blipFill>
                  <pic:spPr bwMode="auto">
                    <a:xfrm>
                      <a:off x="0" y="0"/>
                      <a:ext cx="3076186" cy="19093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F2A431" w14:textId="0BEFAECD" w:rsidR="004A03CB" w:rsidRDefault="005C7655" w:rsidP="004A03C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</w:t>
      </w:r>
      <w:r w:rsidRPr="005C7655">
        <w:rPr>
          <w:b/>
          <w:bCs/>
          <w:sz w:val="24"/>
          <w:szCs w:val="24"/>
        </w:rPr>
        <w:t xml:space="preserve">Input </w:t>
      </w:r>
      <w:r>
        <w:rPr>
          <w:b/>
          <w:bCs/>
          <w:sz w:val="24"/>
          <w:szCs w:val="24"/>
        </w:rPr>
        <w:t xml:space="preserve">                                                                            </w:t>
      </w:r>
      <w:r w:rsidRPr="005C7655">
        <w:rPr>
          <w:b/>
          <w:bCs/>
          <w:sz w:val="24"/>
          <w:szCs w:val="24"/>
        </w:rPr>
        <w:t>Output</w:t>
      </w:r>
    </w:p>
    <w:p w14:paraId="051194FD" w14:textId="0B77546F" w:rsidR="005C7655" w:rsidRPr="005C7655" w:rsidRDefault="005C7655" w:rsidP="004A03CB">
      <w:pPr>
        <w:rPr>
          <w:b/>
          <w:bCs/>
          <w:color w:val="00B050"/>
          <w:sz w:val="24"/>
          <w:szCs w:val="24"/>
        </w:rPr>
      </w:pPr>
      <w:r w:rsidRPr="005C7655">
        <w:rPr>
          <w:b/>
          <w:bCs/>
          <w:color w:val="00B050"/>
          <w:sz w:val="24"/>
          <w:szCs w:val="24"/>
        </w:rPr>
        <w:t>Moving Left:</w:t>
      </w:r>
    </w:p>
    <w:p w14:paraId="173F6E72" w14:textId="5BB08055" w:rsidR="004A03CB" w:rsidRDefault="00BB6EC1">
      <w:r>
        <w:rPr>
          <w:noProof/>
        </w:rPr>
        <w:drawing>
          <wp:inline distT="0" distB="0" distL="0" distR="0" wp14:anchorId="7465F479" wp14:editId="58CB6D90">
            <wp:extent cx="2613804" cy="168141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51" t="3665" r="3367" b="7016"/>
                    <a:stretch/>
                  </pic:blipFill>
                  <pic:spPr bwMode="auto">
                    <a:xfrm>
                      <a:off x="0" y="0"/>
                      <a:ext cx="2628308" cy="16907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5DF326" wp14:editId="6AFF717D">
            <wp:extent cx="3052871" cy="18891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992"/>
                    <a:stretch/>
                  </pic:blipFill>
                  <pic:spPr bwMode="auto">
                    <a:xfrm>
                      <a:off x="0" y="0"/>
                      <a:ext cx="3072759" cy="19014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8B0CEA" w14:textId="06A95441" w:rsidR="005C7655" w:rsidRDefault="007D0FB9" w:rsidP="007D0FB9">
      <w:pPr>
        <w:ind w:left="720"/>
      </w:pPr>
      <w:r>
        <w:rPr>
          <w:b/>
          <w:bCs/>
          <w:sz w:val="24"/>
          <w:szCs w:val="24"/>
        </w:rPr>
        <w:t xml:space="preserve">         </w:t>
      </w:r>
      <w:r w:rsidRPr="005C7655">
        <w:rPr>
          <w:b/>
          <w:bCs/>
          <w:sz w:val="24"/>
          <w:szCs w:val="24"/>
        </w:rPr>
        <w:t xml:space="preserve">Input </w:t>
      </w:r>
      <w:r>
        <w:rPr>
          <w:b/>
          <w:bCs/>
          <w:sz w:val="24"/>
          <w:szCs w:val="24"/>
        </w:rPr>
        <w:t xml:space="preserve">                                                                            </w:t>
      </w:r>
      <w:r w:rsidRPr="005C7655">
        <w:rPr>
          <w:b/>
          <w:bCs/>
          <w:sz w:val="24"/>
          <w:szCs w:val="24"/>
        </w:rPr>
        <w:t>Output</w:t>
      </w:r>
    </w:p>
    <w:p w14:paraId="64F24928" w14:textId="77777777" w:rsidR="005C7655" w:rsidRDefault="005C7655"/>
    <w:p w14:paraId="0AA07F45" w14:textId="77777777" w:rsidR="005C7655" w:rsidRDefault="005C7655"/>
    <w:p w14:paraId="1D382794" w14:textId="647C2B92" w:rsidR="005C7655" w:rsidRPr="005C7655" w:rsidRDefault="005C7655">
      <w:pPr>
        <w:rPr>
          <w:b/>
          <w:bCs/>
          <w:color w:val="00B050"/>
        </w:rPr>
      </w:pPr>
      <w:r w:rsidRPr="005C7655">
        <w:rPr>
          <w:b/>
          <w:bCs/>
          <w:color w:val="00B050"/>
        </w:rPr>
        <w:lastRenderedPageBreak/>
        <w:t>Moving Up:</w:t>
      </w:r>
    </w:p>
    <w:p w14:paraId="4BE6D4CB" w14:textId="600A53F7" w:rsidR="004A03CB" w:rsidRDefault="00BB6EC1">
      <w:r>
        <w:rPr>
          <w:noProof/>
        </w:rPr>
        <w:drawing>
          <wp:inline distT="0" distB="0" distL="0" distR="0" wp14:anchorId="3A1BB293" wp14:editId="2CD7D1CB">
            <wp:extent cx="2587925" cy="1672590"/>
            <wp:effectExtent l="0" t="0" r="317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51" t="4123" r="3517" b="7022"/>
                    <a:stretch/>
                  </pic:blipFill>
                  <pic:spPr bwMode="auto">
                    <a:xfrm>
                      <a:off x="0" y="0"/>
                      <a:ext cx="2590706" cy="16743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440ADE" wp14:editId="46174D29">
            <wp:extent cx="3061970" cy="1883410"/>
            <wp:effectExtent l="0" t="0" r="508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540"/>
                    <a:stretch/>
                  </pic:blipFill>
                  <pic:spPr bwMode="auto">
                    <a:xfrm>
                      <a:off x="0" y="0"/>
                      <a:ext cx="3067661" cy="1886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C956AB" w14:textId="4A3F3DE0" w:rsidR="00B33DA9" w:rsidRDefault="005C7655" w:rsidP="005C7655">
      <w:pPr>
        <w:ind w:firstLine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</w:t>
      </w:r>
      <w:r w:rsidRPr="005C7655">
        <w:rPr>
          <w:b/>
          <w:bCs/>
          <w:sz w:val="24"/>
          <w:szCs w:val="24"/>
        </w:rPr>
        <w:t xml:space="preserve">Input </w:t>
      </w:r>
      <w:r>
        <w:rPr>
          <w:b/>
          <w:bCs/>
          <w:sz w:val="24"/>
          <w:szCs w:val="24"/>
        </w:rPr>
        <w:t xml:space="preserve">                                                                            </w:t>
      </w:r>
      <w:r w:rsidRPr="005C7655">
        <w:rPr>
          <w:b/>
          <w:bCs/>
          <w:sz w:val="24"/>
          <w:szCs w:val="24"/>
        </w:rPr>
        <w:t>Output</w:t>
      </w:r>
    </w:p>
    <w:p w14:paraId="7735A2F9" w14:textId="612D0C3F" w:rsidR="005C7655" w:rsidRPr="005C7655" w:rsidRDefault="005C7655" w:rsidP="005C7655">
      <w:pPr>
        <w:rPr>
          <w:color w:val="00B050"/>
        </w:rPr>
      </w:pPr>
      <w:r w:rsidRPr="005C7655">
        <w:rPr>
          <w:b/>
          <w:bCs/>
          <w:color w:val="00B050"/>
          <w:sz w:val="24"/>
          <w:szCs w:val="24"/>
        </w:rPr>
        <w:t>Taking Mask off:</w:t>
      </w:r>
    </w:p>
    <w:p w14:paraId="088E78AD" w14:textId="11424F45" w:rsidR="004A03CB" w:rsidRDefault="00BB6EC1">
      <w:r>
        <w:rPr>
          <w:noProof/>
        </w:rPr>
        <w:drawing>
          <wp:inline distT="0" distB="0" distL="0" distR="0" wp14:anchorId="6492474F" wp14:editId="1F112068">
            <wp:extent cx="2587625" cy="1672590"/>
            <wp:effectExtent l="0" t="0" r="317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48" t="4122" r="3528" b="7045"/>
                    <a:stretch/>
                  </pic:blipFill>
                  <pic:spPr bwMode="auto">
                    <a:xfrm>
                      <a:off x="0" y="0"/>
                      <a:ext cx="2591609" cy="1675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E7D239" wp14:editId="6DE157C2">
            <wp:extent cx="3062377" cy="1883753"/>
            <wp:effectExtent l="0" t="0" r="508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992"/>
                    <a:stretch/>
                  </pic:blipFill>
                  <pic:spPr bwMode="auto">
                    <a:xfrm>
                      <a:off x="0" y="0"/>
                      <a:ext cx="3069580" cy="18881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58A535" w14:textId="5777707C" w:rsidR="004A03CB" w:rsidRDefault="005C7655">
      <w:r>
        <w:rPr>
          <w:b/>
          <w:bCs/>
          <w:sz w:val="24"/>
          <w:szCs w:val="24"/>
        </w:rPr>
        <w:t xml:space="preserve">                           </w:t>
      </w:r>
      <w:r w:rsidRPr="005C7655">
        <w:rPr>
          <w:b/>
          <w:bCs/>
          <w:sz w:val="24"/>
          <w:szCs w:val="24"/>
        </w:rPr>
        <w:t xml:space="preserve">Input </w:t>
      </w:r>
      <w:r>
        <w:rPr>
          <w:b/>
          <w:bCs/>
          <w:sz w:val="24"/>
          <w:szCs w:val="24"/>
        </w:rPr>
        <w:t xml:space="preserve">                                                                            </w:t>
      </w:r>
      <w:r w:rsidRPr="005C7655">
        <w:rPr>
          <w:b/>
          <w:bCs/>
          <w:sz w:val="24"/>
          <w:szCs w:val="24"/>
        </w:rPr>
        <w:t>Output</w:t>
      </w:r>
    </w:p>
    <w:p w14:paraId="38C661E8" w14:textId="2C0E2B14" w:rsidR="004A03CB" w:rsidRDefault="004A03CB" w:rsidP="004A03CB">
      <w:pPr>
        <w:pStyle w:val="Heading1"/>
        <w:numPr>
          <w:ilvl w:val="0"/>
          <w:numId w:val="0"/>
        </w:numPr>
        <w:rPr>
          <w:b/>
          <w:bCs/>
        </w:rPr>
      </w:pPr>
      <w:r w:rsidRPr="00FB5B06">
        <w:rPr>
          <w:b/>
          <w:bCs/>
        </w:rPr>
        <w:t>2.</w:t>
      </w:r>
      <w:r w:rsidR="00FB5B06">
        <w:rPr>
          <w:b/>
          <w:bCs/>
        </w:rPr>
        <w:t>2</w:t>
      </w:r>
      <w:r w:rsidRPr="00FB5B06">
        <w:rPr>
          <w:b/>
          <w:bCs/>
        </w:rPr>
        <w:t xml:space="preserve"> Experiment 2: </w:t>
      </w:r>
    </w:p>
    <w:p w14:paraId="2899DC0F" w14:textId="77777777" w:rsidR="0010224F" w:rsidRDefault="0010224F" w:rsidP="00BB6EC1">
      <w:pPr>
        <w:rPr>
          <w:b/>
          <w:bCs/>
          <w:color w:val="00B050"/>
        </w:rPr>
      </w:pPr>
    </w:p>
    <w:p w14:paraId="369759FC" w14:textId="62105BAD" w:rsidR="00BB6EC1" w:rsidRPr="00FD09FB" w:rsidRDefault="005C7655" w:rsidP="00BB6EC1">
      <w:pPr>
        <w:rPr>
          <w:b/>
          <w:bCs/>
          <w:color w:val="00B050"/>
          <w:sz w:val="24"/>
          <w:szCs w:val="24"/>
        </w:rPr>
      </w:pPr>
      <w:r w:rsidRPr="00FD09FB">
        <w:rPr>
          <w:b/>
          <w:bCs/>
          <w:color w:val="00B050"/>
          <w:sz w:val="24"/>
          <w:szCs w:val="24"/>
        </w:rPr>
        <w:t>Initial Position:</w:t>
      </w:r>
    </w:p>
    <w:p w14:paraId="7094A95A" w14:textId="24DAE8D5" w:rsidR="00BB6EC1" w:rsidRDefault="00514DE4" w:rsidP="00BB6EC1">
      <w:r>
        <w:rPr>
          <w:noProof/>
        </w:rPr>
        <w:drawing>
          <wp:inline distT="0" distB="0" distL="0" distR="0" wp14:anchorId="27F20E4D" wp14:editId="0C1B6163">
            <wp:extent cx="2639683" cy="1647190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703" t="5038" r="3363" b="7431"/>
                    <a:stretch/>
                  </pic:blipFill>
                  <pic:spPr bwMode="auto">
                    <a:xfrm>
                      <a:off x="0" y="0"/>
                      <a:ext cx="2644739" cy="1650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22FA8F" wp14:editId="50D1E713">
            <wp:extent cx="2976113" cy="1883903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42"/>
                    <a:stretch/>
                  </pic:blipFill>
                  <pic:spPr bwMode="auto">
                    <a:xfrm>
                      <a:off x="0" y="0"/>
                      <a:ext cx="2979453" cy="18860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B8DA73" w14:textId="0BFC9E3D" w:rsidR="00BB6EC1" w:rsidRDefault="005C7655" w:rsidP="00BB6EC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  </w:t>
      </w:r>
      <w:r w:rsidRPr="005C7655">
        <w:rPr>
          <w:b/>
          <w:bCs/>
          <w:sz w:val="24"/>
          <w:szCs w:val="24"/>
        </w:rPr>
        <w:t xml:space="preserve">Input </w:t>
      </w:r>
      <w:r>
        <w:rPr>
          <w:b/>
          <w:bCs/>
          <w:sz w:val="24"/>
          <w:szCs w:val="24"/>
        </w:rPr>
        <w:t xml:space="preserve">                                                                            </w:t>
      </w:r>
      <w:r w:rsidRPr="005C7655">
        <w:rPr>
          <w:b/>
          <w:bCs/>
          <w:sz w:val="24"/>
          <w:szCs w:val="24"/>
        </w:rPr>
        <w:t>Output</w:t>
      </w:r>
    </w:p>
    <w:p w14:paraId="24FCD15E" w14:textId="77777777" w:rsidR="005C7655" w:rsidRDefault="005C7655" w:rsidP="005C7655">
      <w:pPr>
        <w:rPr>
          <w:b/>
          <w:bCs/>
          <w:color w:val="00B050"/>
          <w:sz w:val="24"/>
          <w:szCs w:val="24"/>
        </w:rPr>
      </w:pPr>
    </w:p>
    <w:p w14:paraId="754F2EDF" w14:textId="32CF7461" w:rsidR="005C7655" w:rsidRPr="005C7655" w:rsidRDefault="005C7655" w:rsidP="00BB6EC1">
      <w:pPr>
        <w:rPr>
          <w:b/>
          <w:bCs/>
          <w:color w:val="00B050"/>
          <w:sz w:val="24"/>
          <w:szCs w:val="24"/>
        </w:rPr>
      </w:pPr>
      <w:r w:rsidRPr="005C7655">
        <w:rPr>
          <w:b/>
          <w:bCs/>
          <w:color w:val="00B050"/>
          <w:sz w:val="24"/>
          <w:szCs w:val="24"/>
        </w:rPr>
        <w:lastRenderedPageBreak/>
        <w:t>Moving Left:</w:t>
      </w:r>
    </w:p>
    <w:p w14:paraId="375F7FED" w14:textId="221F4693" w:rsidR="00BB6EC1" w:rsidRDefault="00514DE4" w:rsidP="00BB6EC1">
      <w:r>
        <w:rPr>
          <w:noProof/>
        </w:rPr>
        <w:drawing>
          <wp:inline distT="0" distB="0" distL="0" distR="0" wp14:anchorId="195B74D1" wp14:editId="649D3A7C">
            <wp:extent cx="2613804" cy="168141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51" t="3665" r="3367" b="7016"/>
                    <a:stretch/>
                  </pic:blipFill>
                  <pic:spPr bwMode="auto">
                    <a:xfrm>
                      <a:off x="0" y="0"/>
                      <a:ext cx="2628308" cy="16907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73F0EA" wp14:editId="575011EA">
            <wp:extent cx="2967487" cy="1883813"/>
            <wp:effectExtent l="0" t="0" r="4445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293"/>
                    <a:stretch/>
                  </pic:blipFill>
                  <pic:spPr bwMode="auto">
                    <a:xfrm>
                      <a:off x="0" y="0"/>
                      <a:ext cx="2971662" cy="18864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E34760" w14:textId="72399DC0" w:rsidR="005C7655" w:rsidRDefault="005C7655" w:rsidP="00BB6EC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</w:t>
      </w:r>
      <w:r w:rsidRPr="005C7655">
        <w:rPr>
          <w:b/>
          <w:bCs/>
          <w:sz w:val="24"/>
          <w:szCs w:val="24"/>
        </w:rPr>
        <w:t xml:space="preserve">Input </w:t>
      </w:r>
      <w:r>
        <w:rPr>
          <w:b/>
          <w:bCs/>
          <w:sz w:val="24"/>
          <w:szCs w:val="24"/>
        </w:rPr>
        <w:t xml:space="preserve">                                                                            </w:t>
      </w:r>
      <w:r w:rsidRPr="005C7655">
        <w:rPr>
          <w:b/>
          <w:bCs/>
          <w:sz w:val="24"/>
          <w:szCs w:val="24"/>
        </w:rPr>
        <w:t>Output</w:t>
      </w:r>
    </w:p>
    <w:p w14:paraId="2765B554" w14:textId="357A87D4" w:rsidR="005C7655" w:rsidRPr="005C7655" w:rsidRDefault="005C7655" w:rsidP="00BB6EC1">
      <w:pPr>
        <w:rPr>
          <w:b/>
          <w:bCs/>
          <w:color w:val="00B050"/>
        </w:rPr>
      </w:pPr>
      <w:r w:rsidRPr="005C7655">
        <w:rPr>
          <w:b/>
          <w:bCs/>
          <w:color w:val="00B050"/>
        </w:rPr>
        <w:t>Moving Up:</w:t>
      </w:r>
    </w:p>
    <w:p w14:paraId="66201F6B" w14:textId="51919C92" w:rsidR="00BB6EC1" w:rsidRDefault="00514DE4" w:rsidP="00BB6EC1">
      <w:r>
        <w:rPr>
          <w:noProof/>
        </w:rPr>
        <w:drawing>
          <wp:inline distT="0" distB="0" distL="0" distR="0" wp14:anchorId="613F7323" wp14:editId="5A30FE33">
            <wp:extent cx="2587925" cy="1672590"/>
            <wp:effectExtent l="0" t="0" r="3175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51" t="4123" r="3517" b="7022"/>
                    <a:stretch/>
                  </pic:blipFill>
                  <pic:spPr bwMode="auto">
                    <a:xfrm>
                      <a:off x="0" y="0"/>
                      <a:ext cx="2590706" cy="16743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BEAC4D" wp14:editId="56BFF7C8">
            <wp:extent cx="3071004" cy="1883843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540"/>
                    <a:stretch/>
                  </pic:blipFill>
                  <pic:spPr bwMode="auto">
                    <a:xfrm>
                      <a:off x="0" y="0"/>
                      <a:ext cx="3080525" cy="18896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30683A" w14:textId="435580CB" w:rsidR="005C7655" w:rsidRDefault="005C7655" w:rsidP="00BB6EC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</w:t>
      </w:r>
      <w:r w:rsidRPr="005C7655">
        <w:rPr>
          <w:b/>
          <w:bCs/>
          <w:sz w:val="24"/>
          <w:szCs w:val="24"/>
        </w:rPr>
        <w:t xml:space="preserve">Input </w:t>
      </w:r>
      <w:r>
        <w:rPr>
          <w:b/>
          <w:bCs/>
          <w:sz w:val="24"/>
          <w:szCs w:val="24"/>
        </w:rPr>
        <w:t xml:space="preserve">                                                                            </w:t>
      </w:r>
      <w:r w:rsidRPr="005C7655">
        <w:rPr>
          <w:b/>
          <w:bCs/>
          <w:sz w:val="24"/>
          <w:szCs w:val="24"/>
        </w:rPr>
        <w:t>Output</w:t>
      </w:r>
    </w:p>
    <w:p w14:paraId="423AD03A" w14:textId="647610FA" w:rsidR="005C7655" w:rsidRPr="005C7655" w:rsidRDefault="005C7655" w:rsidP="00BB6EC1">
      <w:pPr>
        <w:rPr>
          <w:color w:val="00B050"/>
        </w:rPr>
      </w:pPr>
      <w:r w:rsidRPr="005C7655">
        <w:rPr>
          <w:b/>
          <w:bCs/>
          <w:color w:val="00B050"/>
          <w:sz w:val="24"/>
          <w:szCs w:val="24"/>
        </w:rPr>
        <w:t>Taking Mask off:</w:t>
      </w:r>
    </w:p>
    <w:p w14:paraId="46251F17" w14:textId="4D0E5ADD" w:rsidR="00BB6EC1" w:rsidRDefault="00AE6D26" w:rsidP="00BB6EC1">
      <w:r>
        <w:rPr>
          <w:noProof/>
        </w:rPr>
        <w:drawing>
          <wp:inline distT="0" distB="0" distL="0" distR="0" wp14:anchorId="28D2AC2A" wp14:editId="352390D7">
            <wp:extent cx="2587625" cy="1672590"/>
            <wp:effectExtent l="0" t="0" r="3175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48" t="4122" r="3528" b="7045"/>
                    <a:stretch/>
                  </pic:blipFill>
                  <pic:spPr bwMode="auto">
                    <a:xfrm>
                      <a:off x="0" y="0"/>
                      <a:ext cx="2591609" cy="1675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A5ED16" wp14:editId="4F426B70">
            <wp:extent cx="3062377" cy="1883694"/>
            <wp:effectExtent l="0" t="0" r="508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691"/>
                    <a:stretch/>
                  </pic:blipFill>
                  <pic:spPr bwMode="auto">
                    <a:xfrm>
                      <a:off x="0" y="0"/>
                      <a:ext cx="3066335" cy="1886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B573E" w14:textId="77777777" w:rsidR="00FD09FB" w:rsidRDefault="005C7655" w:rsidP="00FD09F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</w:t>
      </w:r>
      <w:r w:rsidRPr="005C7655">
        <w:rPr>
          <w:b/>
          <w:bCs/>
          <w:sz w:val="24"/>
          <w:szCs w:val="24"/>
        </w:rPr>
        <w:t xml:space="preserve">Input </w:t>
      </w:r>
      <w:r>
        <w:rPr>
          <w:b/>
          <w:bCs/>
          <w:sz w:val="24"/>
          <w:szCs w:val="24"/>
        </w:rPr>
        <w:t xml:space="preserve">                                                                            </w:t>
      </w:r>
      <w:r w:rsidRPr="005C7655">
        <w:rPr>
          <w:b/>
          <w:bCs/>
          <w:sz w:val="24"/>
          <w:szCs w:val="24"/>
        </w:rPr>
        <w:t>Output</w:t>
      </w:r>
    </w:p>
    <w:p w14:paraId="502D29A1" w14:textId="03FA39E8" w:rsidR="00FD09FB" w:rsidRDefault="009940AB" w:rsidP="00FD09F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</w:p>
    <w:p w14:paraId="5802184E" w14:textId="77777777" w:rsidR="00FD09FB" w:rsidRDefault="00FD09FB" w:rsidP="00FD09FB">
      <w:pPr>
        <w:rPr>
          <w:b/>
          <w:bCs/>
          <w:sz w:val="24"/>
          <w:szCs w:val="24"/>
        </w:rPr>
      </w:pPr>
    </w:p>
    <w:p w14:paraId="2696F5D9" w14:textId="77777777" w:rsidR="00FD09FB" w:rsidRDefault="00FD09FB" w:rsidP="00FD09FB">
      <w:pPr>
        <w:rPr>
          <w:b/>
          <w:bCs/>
          <w:sz w:val="24"/>
          <w:szCs w:val="24"/>
        </w:rPr>
      </w:pPr>
    </w:p>
    <w:p w14:paraId="0930F816" w14:textId="636B4DDD" w:rsidR="004A03CB" w:rsidRPr="00FD09FB" w:rsidRDefault="004A03CB" w:rsidP="00FD09FB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</w:pPr>
      <w:r w:rsidRPr="00FD09FB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lastRenderedPageBreak/>
        <w:t>2.</w:t>
      </w:r>
      <w:r w:rsidR="00FB5B06" w:rsidRPr="00FD09FB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3</w:t>
      </w:r>
      <w:r w:rsidRPr="00FD09FB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 xml:space="preserve"> Experiment 3: </w:t>
      </w:r>
    </w:p>
    <w:p w14:paraId="4FE21F75" w14:textId="04C363F2" w:rsidR="004A03CB" w:rsidRDefault="004A03CB"/>
    <w:p w14:paraId="56DDF236" w14:textId="56737028" w:rsidR="00FD09FB" w:rsidRDefault="00CE6252">
      <w:r>
        <w:t>Consecutive Sample</w:t>
      </w:r>
      <w:r w:rsidR="00FD09FB">
        <w:t xml:space="preserve"> Frames:</w:t>
      </w:r>
    </w:p>
    <w:p w14:paraId="1A0582A1" w14:textId="6942DF4F" w:rsidR="00DE0024" w:rsidRDefault="0010224F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D12EC27" wp14:editId="64635677">
                <wp:simplePos x="0" y="0"/>
                <wp:positionH relativeFrom="column">
                  <wp:posOffset>43132</wp:posOffset>
                </wp:positionH>
                <wp:positionV relativeFrom="paragraph">
                  <wp:posOffset>94914</wp:posOffset>
                </wp:positionV>
                <wp:extent cx="1173193" cy="759125"/>
                <wp:effectExtent l="0" t="0" r="84455" b="60325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3193" cy="759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1B2025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3" o:spid="_x0000_s1026" type="#_x0000_t32" style="position:absolute;margin-left:3.4pt;margin-top:7.45pt;width:92.4pt;height:59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" strokecolor="#ffc000 [3207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D59637" wp14:editId="07C00604">
                <wp:simplePos x="0" y="0"/>
                <wp:positionH relativeFrom="column">
                  <wp:posOffset>4071668</wp:posOffset>
                </wp:positionH>
                <wp:positionV relativeFrom="paragraph">
                  <wp:posOffset>35836</wp:posOffset>
                </wp:positionV>
                <wp:extent cx="1199072" cy="715992"/>
                <wp:effectExtent l="38100" t="0" r="20320" b="6540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99072" cy="7159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163B34" id="Straight Arrow Connector 26" o:spid="_x0000_s1026" type="#_x0000_t32" style="position:absolute;margin-left:320.6pt;margin-top:2.8pt;width:94.4pt;height:56.4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" strokecolor="#ffc000 [3207]" strokeweight=".5pt">
                <v:stroke endarrow="block" joinstyle="miter"/>
              </v:shape>
            </w:pict>
          </mc:Fallback>
        </mc:AlternateContent>
      </w:r>
      <w:r w:rsidR="001C281C">
        <w:rPr>
          <w:noProof/>
        </w:rPr>
        <w:drawing>
          <wp:inline distT="0" distB="0" distL="0" distR="0" wp14:anchorId="6B5A6FAE" wp14:editId="240253EA">
            <wp:extent cx="2414744" cy="1518249"/>
            <wp:effectExtent l="0" t="0" r="508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71" t="31048" r="34829" b="29880"/>
                    <a:stretch/>
                  </pic:blipFill>
                  <pic:spPr bwMode="auto">
                    <a:xfrm>
                      <a:off x="0" y="0"/>
                      <a:ext cx="2424154" cy="1524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C281C">
        <w:rPr>
          <w:noProof/>
        </w:rPr>
        <w:drawing>
          <wp:inline distT="0" distB="0" distL="0" distR="0" wp14:anchorId="629CFA49" wp14:editId="40328F1C">
            <wp:extent cx="2432649" cy="1508672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71" t="31849" r="34673" b="28822"/>
                    <a:stretch/>
                  </pic:blipFill>
                  <pic:spPr bwMode="auto">
                    <a:xfrm>
                      <a:off x="0" y="0"/>
                      <a:ext cx="2452397" cy="15209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B4C942" w14:textId="56912A48" w:rsidR="004A03CB" w:rsidRDefault="0010224F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126FE8F" wp14:editId="69E88E58">
                <wp:simplePos x="0" y="0"/>
                <wp:positionH relativeFrom="column">
                  <wp:posOffset>-347693</wp:posOffset>
                </wp:positionH>
                <wp:positionV relativeFrom="paragraph">
                  <wp:posOffset>1404224</wp:posOffset>
                </wp:positionV>
                <wp:extent cx="1173193" cy="759125"/>
                <wp:effectExtent l="0" t="0" r="84455" b="6032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3193" cy="759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FC1B91" id="Straight Arrow Connector 31" o:spid="_x0000_s1026" type="#_x0000_t32" style="position:absolute;margin-left:-27.4pt;margin-top:110.55pt;width:92.4pt;height:59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" strokecolor="#ffc000 [3207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75CF604" wp14:editId="24D5E150">
                <wp:simplePos x="0" y="0"/>
                <wp:positionH relativeFrom="column">
                  <wp:posOffset>-241541</wp:posOffset>
                </wp:positionH>
                <wp:positionV relativeFrom="paragraph">
                  <wp:posOffset>96304</wp:posOffset>
                </wp:positionV>
                <wp:extent cx="1173193" cy="759125"/>
                <wp:effectExtent l="0" t="0" r="84455" b="603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3193" cy="759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B1FDCB" id="Straight Arrow Connector 30" o:spid="_x0000_s1026" type="#_x0000_t32" style="position:absolute;margin-left:-19pt;margin-top:7.6pt;width:92.4pt;height:59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" strokecolor="#ffc000 [3207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8EAA5C" wp14:editId="3568B760">
                <wp:simplePos x="0" y="0"/>
                <wp:positionH relativeFrom="column">
                  <wp:posOffset>3226687</wp:posOffset>
                </wp:positionH>
                <wp:positionV relativeFrom="paragraph">
                  <wp:posOffset>1421801</wp:posOffset>
                </wp:positionV>
                <wp:extent cx="1199072" cy="715992"/>
                <wp:effectExtent l="38100" t="0" r="20320" b="6540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99072" cy="7159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0C78EF" id="Straight Arrow Connector 28" o:spid="_x0000_s1026" type="#_x0000_t32" style="position:absolute;margin-left:254.05pt;margin-top:111.95pt;width:94.4pt;height:56.4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" strokecolor="#ffc000 [3207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D19E37" wp14:editId="6DA949B7">
                <wp:simplePos x="0" y="0"/>
                <wp:positionH relativeFrom="column">
                  <wp:posOffset>3645223</wp:posOffset>
                </wp:positionH>
                <wp:positionV relativeFrom="paragraph">
                  <wp:posOffset>41395</wp:posOffset>
                </wp:positionV>
                <wp:extent cx="1199072" cy="715992"/>
                <wp:effectExtent l="38100" t="0" r="20320" b="6540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99072" cy="7159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AF07E7" id="Straight Arrow Connector 27" o:spid="_x0000_s1026" type="#_x0000_t32" style="position:absolute;margin-left:287.05pt;margin-top:3.25pt;width:94.4pt;height:56.4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" strokecolor="#ffc000 [3207]" strokeweight=".5pt">
                <v:stroke endarrow="block" joinstyle="miter"/>
              </v:shape>
            </w:pict>
          </mc:Fallback>
        </mc:AlternateContent>
      </w:r>
      <w:r w:rsidR="001C281C">
        <w:rPr>
          <w:noProof/>
        </w:rPr>
        <w:drawing>
          <wp:inline distT="0" distB="0" distL="0" distR="0" wp14:anchorId="50FAE8D4" wp14:editId="717E39C9">
            <wp:extent cx="2389044" cy="1483480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71" t="31848" r="34829" b="29078"/>
                    <a:stretch/>
                  </pic:blipFill>
                  <pic:spPr bwMode="auto">
                    <a:xfrm>
                      <a:off x="0" y="0"/>
                      <a:ext cx="2400249" cy="14904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E0024">
        <w:rPr>
          <w:noProof/>
        </w:rPr>
        <w:drawing>
          <wp:inline distT="0" distB="0" distL="0" distR="0" wp14:anchorId="217C63AC" wp14:editId="3C0888B7">
            <wp:extent cx="2389505" cy="1500996"/>
            <wp:effectExtent l="0" t="0" r="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71" t="31320" r="34678" b="29078"/>
                    <a:stretch/>
                  </pic:blipFill>
                  <pic:spPr bwMode="auto">
                    <a:xfrm>
                      <a:off x="0" y="0"/>
                      <a:ext cx="2398174" cy="15064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9E499D" w14:textId="5BDA772A" w:rsidR="004A03CB" w:rsidRDefault="0010224F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4F6E7DB" wp14:editId="71C24692">
                <wp:simplePos x="0" y="0"/>
                <wp:positionH relativeFrom="column">
                  <wp:posOffset>-546088</wp:posOffset>
                </wp:positionH>
                <wp:positionV relativeFrom="paragraph">
                  <wp:posOffset>1526935</wp:posOffset>
                </wp:positionV>
                <wp:extent cx="1173193" cy="759125"/>
                <wp:effectExtent l="0" t="0" r="84455" b="6032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3193" cy="759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6D1721" id="Straight Arrow Connector 32" o:spid="_x0000_s1026" type="#_x0000_t32" style="position:absolute;margin-left:-43pt;margin-top:120.25pt;width:92.4pt;height:59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" strokecolor="#ffc000 [3207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D442B4" wp14:editId="13F66230">
                <wp:simplePos x="0" y="0"/>
                <wp:positionH relativeFrom="column">
                  <wp:posOffset>3761572</wp:posOffset>
                </wp:positionH>
                <wp:positionV relativeFrom="paragraph">
                  <wp:posOffset>1500948</wp:posOffset>
                </wp:positionV>
                <wp:extent cx="1199072" cy="715992"/>
                <wp:effectExtent l="38100" t="0" r="20320" b="6540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99072" cy="7159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A03938" id="Straight Arrow Connector 29" o:spid="_x0000_s1026" type="#_x0000_t32" style="position:absolute;margin-left:296.2pt;margin-top:118.2pt;width:94.4pt;height:56.4pt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" strokecolor="#ffc000 [3207]" strokeweight=".5pt">
                <v:stroke endarrow="block" joinstyle="miter"/>
              </v:shape>
            </w:pict>
          </mc:Fallback>
        </mc:AlternateContent>
      </w:r>
      <w:r w:rsidR="001C281C">
        <w:rPr>
          <w:noProof/>
        </w:rPr>
        <w:drawing>
          <wp:inline distT="0" distB="0" distL="0" distR="0" wp14:anchorId="6670E9F5" wp14:editId="43830821">
            <wp:extent cx="2362489" cy="144865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71" t="32127" r="35130" b="29078"/>
                    <a:stretch/>
                  </pic:blipFill>
                  <pic:spPr bwMode="auto">
                    <a:xfrm>
                      <a:off x="0" y="0"/>
                      <a:ext cx="2375427" cy="1456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C281C">
        <w:rPr>
          <w:noProof/>
        </w:rPr>
        <w:drawing>
          <wp:inline distT="0" distB="0" distL="0" distR="0" wp14:anchorId="4CEDB85B" wp14:editId="1AFF3117">
            <wp:extent cx="2414320" cy="1421717"/>
            <wp:effectExtent l="0" t="0" r="508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71" t="31856" r="34678" b="29078"/>
                    <a:stretch/>
                  </pic:blipFill>
                  <pic:spPr bwMode="auto">
                    <a:xfrm>
                      <a:off x="0" y="0"/>
                      <a:ext cx="2427502" cy="14294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0376E8" w14:textId="4EA34961" w:rsidR="004A03CB" w:rsidRDefault="001C281C">
      <w:r>
        <w:rPr>
          <w:noProof/>
        </w:rPr>
        <w:drawing>
          <wp:inline distT="0" distB="0" distL="0" distR="0" wp14:anchorId="776AF243" wp14:editId="7C5B5574">
            <wp:extent cx="2371725" cy="141344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22" t="31322" r="34537" b="29078"/>
                    <a:stretch/>
                  </pic:blipFill>
                  <pic:spPr bwMode="auto">
                    <a:xfrm>
                      <a:off x="0" y="0"/>
                      <a:ext cx="2388191" cy="1423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BC5967" wp14:editId="1BE906EF">
            <wp:extent cx="2432050" cy="1387544"/>
            <wp:effectExtent l="0" t="0" r="635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71" t="31587" r="35129" b="28807"/>
                    <a:stretch/>
                  </pic:blipFill>
                  <pic:spPr bwMode="auto">
                    <a:xfrm>
                      <a:off x="0" y="0"/>
                      <a:ext cx="2443107" cy="13938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F34C92" w14:textId="77777777" w:rsidR="009B32A7" w:rsidRDefault="0010224F">
      <w:r>
        <w:tab/>
      </w:r>
    </w:p>
    <w:p w14:paraId="69906B5D" w14:textId="77777777" w:rsidR="00297D66" w:rsidRDefault="0010224F" w:rsidP="00C43534">
      <w:pPr>
        <w:ind w:firstLine="720"/>
      </w:pPr>
      <w:r>
        <w:t>The above images show consecutive frames in the web cam feed where the white mask is being tracked (Green-dot) while the person moves left and taking the mask off.</w:t>
      </w:r>
      <w:r w:rsidR="00297D66">
        <w:t xml:space="preserve"> </w:t>
      </w:r>
    </w:p>
    <w:p w14:paraId="1FD3FD7E" w14:textId="764F5FDB" w:rsidR="00C43534" w:rsidRDefault="00297D66" w:rsidP="00A6523A">
      <w:r>
        <w:t>Note: Orange arrow is used for better visibility of the green-dot.</w:t>
      </w:r>
    </w:p>
    <w:p w14:paraId="5E1D3DFB" w14:textId="77777777" w:rsidR="00A6523A" w:rsidRPr="00A6523A" w:rsidRDefault="00A6523A" w:rsidP="00A6523A"/>
    <w:p w14:paraId="19BF60DB" w14:textId="52CD0F62" w:rsidR="004A03CB" w:rsidRPr="00FB5B06" w:rsidRDefault="00FB5B06" w:rsidP="004A03CB">
      <w:pPr>
        <w:pStyle w:val="Heading1"/>
        <w:numPr>
          <w:ilvl w:val="0"/>
          <w:numId w:val="0"/>
        </w:numPr>
        <w:rPr>
          <w:b/>
          <w:bCs/>
        </w:rPr>
      </w:pPr>
      <w:r>
        <w:rPr>
          <w:b/>
          <w:bCs/>
        </w:rPr>
        <w:lastRenderedPageBreak/>
        <w:t>3</w:t>
      </w:r>
      <w:r w:rsidR="004A03CB" w:rsidRPr="00FB5B06">
        <w:rPr>
          <w:b/>
          <w:bCs/>
        </w:rPr>
        <w:t xml:space="preserve">. References: </w:t>
      </w:r>
    </w:p>
    <w:p w14:paraId="3791475D" w14:textId="77777777" w:rsidR="004A03CB" w:rsidRPr="004A03CB" w:rsidRDefault="004A03CB" w:rsidP="004A03CB"/>
    <w:p w14:paraId="099BB7E1" w14:textId="3E1FEA5F" w:rsidR="00B33DA9" w:rsidRDefault="00B33DA9" w:rsidP="00B33DA9">
      <w:pPr>
        <w:pStyle w:val="ListParagraph"/>
        <w:numPr>
          <w:ilvl w:val="0"/>
          <w:numId w:val="1"/>
        </w:numPr>
      </w:pPr>
      <w:r w:rsidRPr="00B33DA9">
        <w:t>Lucas-</w:t>
      </w:r>
      <w:proofErr w:type="spellStart"/>
      <w:r w:rsidRPr="00B33DA9">
        <w:t>Kanade</w:t>
      </w:r>
      <w:proofErr w:type="spellEnd"/>
      <w:r w:rsidRPr="00B33DA9">
        <w:t xml:space="preserve"> Optical Flow in </w:t>
      </w:r>
      <w:proofErr w:type="gramStart"/>
      <w:r w:rsidRPr="00B33DA9">
        <w:t>OpenCV</w:t>
      </w:r>
      <w:r>
        <w:t xml:space="preserve"> :</w:t>
      </w:r>
      <w:proofErr w:type="gramEnd"/>
      <w:r>
        <w:t xml:space="preserve"> </w:t>
      </w:r>
      <w:hyperlink r:id="rId25" w:history="1">
        <w:r w:rsidRPr="00FC2FF0">
          <w:rPr>
            <w:rStyle w:val="Hyperlink"/>
          </w:rPr>
          <w:t>https://docs.opencv.org/3.4/d4/dee/tutorial_optical_flow.html</w:t>
        </w:r>
      </w:hyperlink>
    </w:p>
    <w:p w14:paraId="5521C5D9" w14:textId="76141379" w:rsidR="00B33DA9" w:rsidRDefault="00B33DA9" w:rsidP="00B33DA9">
      <w:pPr>
        <w:pStyle w:val="Heading1"/>
        <w:numPr>
          <w:ilvl w:val="0"/>
          <w:numId w:val="1"/>
        </w:numPr>
        <w:spacing w:after="150"/>
        <w:rPr>
          <w:rStyle w:val="Hyperlink"/>
          <w:rFonts w:ascii="Helvetica" w:hAnsi="Helvetica" w:cs="Helvetica"/>
          <w:sz w:val="21"/>
          <w:szCs w:val="21"/>
          <w:shd w:val="clear" w:color="auto" w:fill="FFFFFF"/>
        </w:rPr>
      </w:pPr>
      <w:r w:rsidRPr="00B33DA9">
        <w:rPr>
          <w:rFonts w:asciiTheme="minorHAnsi" w:eastAsiaTheme="minorHAnsi" w:hAnsiTheme="minorHAnsi" w:cstheme="minorBidi"/>
          <w:color w:val="auto"/>
          <w:sz w:val="22"/>
          <w:szCs w:val="22"/>
        </w:rPr>
        <w:t>Optical Flow with Lucas-</w:t>
      </w:r>
      <w:proofErr w:type="spellStart"/>
      <w:r w:rsidRPr="00B33DA9">
        <w:rPr>
          <w:rFonts w:asciiTheme="minorHAnsi" w:eastAsiaTheme="minorHAnsi" w:hAnsiTheme="minorHAnsi" w:cstheme="minorBidi"/>
          <w:color w:val="auto"/>
          <w:sz w:val="22"/>
          <w:szCs w:val="22"/>
        </w:rPr>
        <w:t>Kanade</w:t>
      </w:r>
      <w:proofErr w:type="spellEnd"/>
      <w:r w:rsidRPr="00B33DA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gramStart"/>
      <w:r w:rsidRPr="00B33DA9">
        <w:rPr>
          <w:rFonts w:asciiTheme="minorHAnsi" w:eastAsiaTheme="minorHAnsi" w:hAnsiTheme="minorHAnsi" w:cstheme="minorBidi"/>
          <w:color w:val="auto"/>
          <w:sz w:val="22"/>
          <w:szCs w:val="22"/>
        </w:rPr>
        <w:t>method</w:t>
      </w:r>
      <w:r>
        <w:t xml:space="preserve"> :</w:t>
      </w:r>
      <w:proofErr w:type="gramEnd"/>
      <w:r>
        <w:t xml:space="preserve"> </w:t>
      </w:r>
      <w:hyperlink r:id="rId26" w:history="1">
        <w:r w:rsidRPr="00B33DA9">
          <w:rPr>
            <w:rStyle w:val="Hyperlink"/>
            <w:rFonts w:ascii="Helvetica" w:hAnsi="Helvetica" w:cs="Helvetica"/>
            <w:sz w:val="21"/>
            <w:szCs w:val="21"/>
            <w:shd w:val="clear" w:color="auto" w:fill="FFFFFF"/>
          </w:rPr>
          <w:t>https://pysource.com/2018/05/14/optical-flow-with-lucas-kanade-method-opencv-3-4-with-python-3-tutorial-31/</w:t>
        </w:r>
      </w:hyperlink>
    </w:p>
    <w:p w14:paraId="271239FC" w14:textId="77777777" w:rsidR="00F931D8" w:rsidRDefault="00F931D8" w:rsidP="00F931D8">
      <w:pPr>
        <w:ind w:left="360"/>
      </w:pPr>
    </w:p>
    <w:p w14:paraId="7B3BF167" w14:textId="44261C1D" w:rsidR="00F931D8" w:rsidRDefault="00F931D8" w:rsidP="00F931D8">
      <w:pPr>
        <w:ind w:left="360"/>
      </w:pPr>
      <w:r w:rsidRPr="00FD1CD8">
        <w:rPr>
          <w:b/>
          <w:bCs/>
          <w:i/>
          <w:iCs/>
        </w:rPr>
        <w:t xml:space="preserve">All the code and input video used in the study is available in my GitHub </w:t>
      </w:r>
      <w:r w:rsidR="00FD1CD8" w:rsidRPr="00FD1CD8">
        <w:rPr>
          <w:b/>
          <w:bCs/>
          <w:i/>
          <w:iCs/>
        </w:rPr>
        <w:t>Repo:</w:t>
      </w:r>
      <w:r w:rsidRPr="00FD1CD8">
        <w:rPr>
          <w:b/>
          <w:bCs/>
          <w:i/>
          <w:iCs/>
        </w:rPr>
        <w:t xml:space="preserve"> </w:t>
      </w:r>
      <w:hyperlink r:id="rId27" w:history="1">
        <w:r w:rsidRPr="001304BF">
          <w:rPr>
            <w:rStyle w:val="Hyperlink"/>
          </w:rPr>
          <w:t>https://github.com/toshihiroryuu/Optical_Flow_Algorithm</w:t>
        </w:r>
      </w:hyperlink>
    </w:p>
    <w:p w14:paraId="24CF3891" w14:textId="50ADC338" w:rsidR="00F931D8" w:rsidRDefault="00F931D8" w:rsidP="00F931D8">
      <w:pPr>
        <w:ind w:left="360"/>
      </w:pPr>
      <w:r w:rsidRPr="00FD1CD8">
        <w:rPr>
          <w:b/>
          <w:bCs/>
          <w:i/>
          <w:iCs/>
        </w:rPr>
        <w:t xml:space="preserve">Output of Experiment 3 is available in the Google drive link: </w:t>
      </w:r>
      <w:hyperlink r:id="rId28" w:tgtFrame="_blank" w:history="1">
        <w:r>
          <w:rPr>
            <w:rStyle w:val="Hyperlink"/>
            <w:rFonts w:ascii="Helvetica" w:hAnsi="Helvetica" w:cs="Helvetica"/>
            <w:color w:val="296EAA"/>
            <w:sz w:val="21"/>
            <w:szCs w:val="21"/>
            <w:shd w:val="clear" w:color="auto" w:fill="FFFFFF"/>
          </w:rPr>
          <w:t>https://drive.google.com/file/d/1hVl7E4Sz2F_16Lt4oPuVHT5add_FupCP/view?usp=sharing</w:t>
        </w:r>
      </w:hyperlink>
    </w:p>
    <w:p w14:paraId="35270E97" w14:textId="77777777" w:rsidR="00F931D8" w:rsidRDefault="00F931D8" w:rsidP="00F931D8">
      <w:pPr>
        <w:ind w:left="360"/>
      </w:pPr>
    </w:p>
    <w:p w14:paraId="56F347C1" w14:textId="77777777" w:rsidR="00F931D8" w:rsidRPr="00F931D8" w:rsidRDefault="00F931D8" w:rsidP="00F931D8"/>
    <w:p w14:paraId="18A887F1" w14:textId="309541E4" w:rsidR="00B33DA9" w:rsidRDefault="00B33DA9" w:rsidP="00B33DA9"/>
    <w:p w14:paraId="7B91DCB9" w14:textId="77777777" w:rsidR="00B33DA9" w:rsidRDefault="00B33DA9" w:rsidP="00B33DA9">
      <w:pPr>
        <w:rPr>
          <w:rStyle w:val="Hyperlink"/>
          <w:rFonts w:ascii="Roboto" w:hAnsi="Roboto"/>
          <w:color w:val="F03E3E"/>
          <w:spacing w:val="3"/>
          <w:u w:val="none"/>
          <w:shd w:val="clear" w:color="auto" w:fill="FFFFFF"/>
        </w:rPr>
      </w:pPr>
      <w:r>
        <w:fldChar w:fldCharType="begin"/>
      </w:r>
      <w:r>
        <w:instrText xml:space="preserve"> HYPERLINK "https://pysource.com/2018/05/14/optical-flow-with-lucas-kanade-method-opencv-3-4-with-python-3-tutorial-31/" </w:instrText>
      </w:r>
      <w:r>
        <w:fldChar w:fldCharType="separate"/>
      </w:r>
    </w:p>
    <w:p w14:paraId="690DA76F" w14:textId="5D1041BC" w:rsidR="00B33DA9" w:rsidRDefault="00B33DA9" w:rsidP="00B33DA9">
      <w:r>
        <w:fldChar w:fldCharType="end"/>
      </w:r>
    </w:p>
    <w:sectPr w:rsidR="00B33D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F532AC"/>
    <w:multiLevelType w:val="multilevel"/>
    <w:tmpl w:val="40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" w15:restartNumberingAfterBreak="0">
    <w:nsid w:val="7C90706C"/>
    <w:multiLevelType w:val="hybridMultilevel"/>
    <w:tmpl w:val="B308B6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7MwMDA1MDW2sDBX0lEKTi0uzszPAykwrAUAH3eGOiwAAAA="/>
  </w:docVars>
  <w:rsids>
    <w:rsidRoot w:val="007E154F"/>
    <w:rsid w:val="0010224F"/>
    <w:rsid w:val="001C281C"/>
    <w:rsid w:val="00297D66"/>
    <w:rsid w:val="003175C3"/>
    <w:rsid w:val="004A03CB"/>
    <w:rsid w:val="00514DE4"/>
    <w:rsid w:val="005325C4"/>
    <w:rsid w:val="005C7655"/>
    <w:rsid w:val="005D163B"/>
    <w:rsid w:val="007D0FB9"/>
    <w:rsid w:val="007E154F"/>
    <w:rsid w:val="0080012A"/>
    <w:rsid w:val="00937771"/>
    <w:rsid w:val="009940AB"/>
    <w:rsid w:val="009B32A7"/>
    <w:rsid w:val="00A6523A"/>
    <w:rsid w:val="00AE6D26"/>
    <w:rsid w:val="00B33DA9"/>
    <w:rsid w:val="00BB6EC1"/>
    <w:rsid w:val="00C43534"/>
    <w:rsid w:val="00C661DF"/>
    <w:rsid w:val="00CE6252"/>
    <w:rsid w:val="00DE0024"/>
    <w:rsid w:val="00EC66A8"/>
    <w:rsid w:val="00F931D8"/>
    <w:rsid w:val="00FB5B06"/>
    <w:rsid w:val="00FD09FB"/>
    <w:rsid w:val="00FD1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5FE6C"/>
  <w15:chartTrackingRefBased/>
  <w15:docId w15:val="{A6FB0B86-027A-45BD-979F-23F8E01DF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7655"/>
  </w:style>
  <w:style w:type="paragraph" w:styleId="Heading1">
    <w:name w:val="heading 1"/>
    <w:basedOn w:val="Normal"/>
    <w:next w:val="Normal"/>
    <w:link w:val="Heading1Char"/>
    <w:uiPriority w:val="9"/>
    <w:qFormat/>
    <w:rsid w:val="00B33DA9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33DA9"/>
    <w:pPr>
      <w:numPr>
        <w:ilvl w:val="1"/>
        <w:numId w:val="2"/>
      </w:num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03CB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03CB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03CB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03CB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03C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03C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03C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3DA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33DA9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Hyperlink">
    <w:name w:val="Hyperlink"/>
    <w:basedOn w:val="DefaultParagraphFont"/>
    <w:uiPriority w:val="99"/>
    <w:unhideWhenUsed/>
    <w:rsid w:val="00B33D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3D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33D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A03C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03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03C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0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03C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03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03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68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hyperlink" Target="https://pysource.com/2018/05/14/optical-flow-with-lucas-kanade-method-opencv-3-4-with-python-3-tutorial-31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hyperlink" Target="https://docs.opencv.org/3.4/d4/dee/tutorial_optical_flow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hyperlink" Target="https://drive.google.com/file/d/1hVl7E4Sz2F_16Lt4oPuVHT5add_FupCP/view?usp=sharing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hyperlink" Target="https://github.com/toshihiroryuu/Optical_Flow_Algorithm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5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ul Mathew Konoor [CB.EN.P2AID20016]</dc:creator>
  <cp:keywords/>
  <dc:description/>
  <cp:lastModifiedBy>Athul Mathew Konoor [CB.EN.P2AID20016]</cp:lastModifiedBy>
  <cp:revision>55</cp:revision>
  <dcterms:created xsi:type="dcterms:W3CDTF">2021-05-27T06:49:00Z</dcterms:created>
  <dcterms:modified xsi:type="dcterms:W3CDTF">2021-05-27T08:15:00Z</dcterms:modified>
</cp:coreProperties>
</file>